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hn Newe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h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ewe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20 Westmoor Trail Winnetk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hn.newell@newfront.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1382624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wyer Newel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0/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oma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6/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es</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8/2017</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